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2674B728" w:rsidR="00DA175F" w:rsidRPr="00DA175F" w:rsidRDefault="00924FD4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une 8</w:t>
      </w:r>
      <w:r w:rsidR="00F67BD5">
        <w:rPr>
          <w:rFonts w:ascii="Times New Roman" w:hAnsi="Times New Roman" w:cs="Times New Roman"/>
          <w:b/>
        </w:rPr>
        <w:t>, 2021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14CDC7F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35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1"/>
        <w:gridCol w:w="3532"/>
        <w:gridCol w:w="1880"/>
        <w:gridCol w:w="3280"/>
        <w:gridCol w:w="2760"/>
      </w:tblGrid>
      <w:tr w:rsidR="00894F25" w:rsidRPr="00894F25" w14:paraId="38C967B2" w14:textId="77777777" w:rsidTr="00D61D0E">
        <w:trPr>
          <w:trHeight w:val="395"/>
          <w:tblHeader/>
        </w:trPr>
        <w:tc>
          <w:tcPr>
            <w:tcW w:w="2111" w:type="dxa"/>
            <w:shd w:val="clear" w:color="auto" w:fill="auto"/>
            <w:vAlign w:val="center"/>
            <w:hideMark/>
          </w:tcPr>
          <w:p w14:paraId="28460418" w14:textId="77777777" w:rsidR="00894F25" w:rsidRPr="00894F25" w:rsidRDefault="00894F25" w:rsidP="00894F2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2117E4FD" w14:textId="77777777" w:rsidR="00894F25" w:rsidRPr="00894F25" w:rsidRDefault="00894F25" w:rsidP="00894F2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2CB87057" w14:textId="77777777" w:rsidR="00894F25" w:rsidRPr="00894F25" w:rsidRDefault="00894F25" w:rsidP="00894F2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shd w:val="clear" w:color="auto" w:fill="auto"/>
            <w:noWrap/>
            <w:vAlign w:val="center"/>
            <w:hideMark/>
          </w:tcPr>
          <w:p w14:paraId="3ABA7673" w14:textId="77777777" w:rsidR="00894F25" w:rsidRPr="00894F25" w:rsidRDefault="00894F25" w:rsidP="00894F2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14:paraId="1E5EE023" w14:textId="77777777" w:rsidR="00894F25" w:rsidRPr="00894F25" w:rsidRDefault="00894F25" w:rsidP="00894F2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894F25" w:rsidRPr="00894F25" w14:paraId="7445951E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219BEE5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0E097F-90F2-4A71-A725-B17B0272FAD3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7613F8F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an Harris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774308C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shd w:val="clear" w:color="auto" w:fill="auto"/>
            <w:noWrap/>
            <w:vAlign w:val="center"/>
            <w:hideMark/>
          </w:tcPr>
          <w:p w14:paraId="61B392A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410EEA7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ral Properties, LLC</w:t>
            </w:r>
          </w:p>
        </w:tc>
      </w:tr>
      <w:tr w:rsidR="00894F25" w:rsidRPr="00894F25" w14:paraId="2E3ED0C3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2C76A17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AA11A63-672B-4F72-B0C1-0F51A6BE9856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5E1C94D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raham Endale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0987C53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noWrap/>
            <w:vAlign w:val="center"/>
            <w:hideMark/>
          </w:tcPr>
          <w:p w14:paraId="38A4B9A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272EEC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LLC</w:t>
            </w:r>
          </w:p>
        </w:tc>
      </w:tr>
      <w:tr w:rsidR="00894F25" w:rsidRPr="00894F25" w14:paraId="2D5BD5D4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3ADB907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5A6E85D-7AC6-441B-A3D4-36C2DAC7C0DE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14423E5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djolo Coulibaly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4C5D3A0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noWrap/>
            <w:vAlign w:val="center"/>
            <w:hideMark/>
          </w:tcPr>
          <w:p w14:paraId="2F8937B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Broker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3E2BB21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ZK Holdings LLC DBA Maison RZK</w:t>
            </w:r>
          </w:p>
        </w:tc>
      </w:tr>
      <w:tr w:rsidR="00894F25" w:rsidRPr="00894F25" w14:paraId="5ECC7067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3726E5B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9D73CE-7C34-4AF5-AA40-CBA791484875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A47135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ZK Holdings LLC DBA Maison RZK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43BEC2F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noWrap/>
            <w:vAlign w:val="center"/>
            <w:hideMark/>
          </w:tcPr>
          <w:p w14:paraId="084AFC1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3FB6B1B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djolo Coulibaly</w:t>
            </w:r>
          </w:p>
        </w:tc>
      </w:tr>
      <w:tr w:rsidR="00894F25" w:rsidRPr="00894F25" w14:paraId="7B544346" w14:textId="77777777" w:rsidTr="00D61D0E">
        <w:trPr>
          <w:trHeight w:val="850"/>
        </w:trPr>
        <w:tc>
          <w:tcPr>
            <w:tcW w:w="2111" w:type="dxa"/>
            <w:shd w:val="clear" w:color="auto" w:fill="auto"/>
            <w:vAlign w:val="bottom"/>
            <w:hideMark/>
          </w:tcPr>
          <w:p w14:paraId="6400FEB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DE8061A9-8BA1-409E-86CF-AB712D752F7D</w:t>
            </w:r>
          </w:p>
        </w:tc>
        <w:tc>
          <w:tcPr>
            <w:tcW w:w="3532" w:type="dxa"/>
            <w:shd w:val="clear" w:color="auto" w:fill="auto"/>
            <w:vAlign w:val="center"/>
            <w:hideMark/>
          </w:tcPr>
          <w:p w14:paraId="1539013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ricia Smith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46F02DB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071688B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0686C58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 Mid Atlantic - Coldwell Banker</w:t>
            </w:r>
          </w:p>
        </w:tc>
      </w:tr>
      <w:tr w:rsidR="00894F25" w:rsidRPr="00894F25" w14:paraId="776B9291" w14:textId="77777777" w:rsidTr="00D61D0E">
        <w:trPr>
          <w:trHeight w:val="850"/>
        </w:trPr>
        <w:tc>
          <w:tcPr>
            <w:tcW w:w="2111" w:type="dxa"/>
            <w:shd w:val="clear" w:color="auto" w:fill="auto"/>
            <w:vAlign w:val="bottom"/>
            <w:hideMark/>
          </w:tcPr>
          <w:p w14:paraId="6AA5CAF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C66B76DF-B641-42CA-BB99-F9CB25FCA7F0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75684D5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vid Smith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3D6C7DE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06275C8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F15EE8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 Mid Atlantic-Coldwell Banker</w:t>
            </w:r>
          </w:p>
        </w:tc>
      </w:tr>
      <w:tr w:rsidR="00894F25" w:rsidRPr="00894F25" w14:paraId="765B08B8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74E2BE5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6BF357AC-EF25-49B5-B43A-42CDFAFE8BC1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39ADA8A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est Real Estate LLC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562C421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7AF17A3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1CEACA2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jana Budhathoki</w:t>
            </w:r>
          </w:p>
        </w:tc>
      </w:tr>
      <w:tr w:rsidR="00894F25" w:rsidRPr="00894F25" w14:paraId="26A614E6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1D6A7C0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8BAF588-0657-4B9B-A9E6-2161AE4AC461</w:t>
            </w:r>
          </w:p>
        </w:tc>
        <w:tc>
          <w:tcPr>
            <w:tcW w:w="3532" w:type="dxa"/>
            <w:shd w:val="clear" w:color="auto" w:fill="auto"/>
            <w:vAlign w:val="center"/>
            <w:hideMark/>
          </w:tcPr>
          <w:p w14:paraId="1924AB5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jana Budhathoki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2ECE65E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3F27157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Broker</w:t>
            </w:r>
          </w:p>
        </w:tc>
        <w:tc>
          <w:tcPr>
            <w:tcW w:w="2760" w:type="dxa"/>
            <w:shd w:val="clear" w:color="auto" w:fill="auto"/>
            <w:noWrap/>
            <w:vAlign w:val="center"/>
            <w:hideMark/>
          </w:tcPr>
          <w:p w14:paraId="596F874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est Real Estate LLC</w:t>
            </w:r>
          </w:p>
        </w:tc>
      </w:tr>
      <w:tr w:rsidR="00894F25" w:rsidRPr="00894F25" w14:paraId="0CE82137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C7C8E6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C1B3BC2-F555-4707-873A-659BBDCBA6B5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170C16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vid Sangree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3DB7F25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54D8EBB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mporary Certified General Appraiser License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0D7ABD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</w:tr>
      <w:tr w:rsidR="00894F25" w:rsidRPr="00894F25" w14:paraId="64FBAF63" w14:textId="77777777" w:rsidTr="00D61D0E">
        <w:trPr>
          <w:trHeight w:val="1120"/>
        </w:trPr>
        <w:tc>
          <w:tcPr>
            <w:tcW w:w="2111" w:type="dxa"/>
            <w:shd w:val="clear" w:color="auto" w:fill="auto"/>
            <w:vAlign w:val="center"/>
            <w:hideMark/>
          </w:tcPr>
          <w:p w14:paraId="404EE0B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B15044E0-21B8-4CBA-981F-C8BEA7622641   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2D10C7D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oine Remy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77CF75B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6CE4F6C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6DC1AC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rra Group McLean</w:t>
            </w:r>
          </w:p>
        </w:tc>
      </w:tr>
      <w:tr w:rsidR="00894F25" w:rsidRPr="00894F25" w14:paraId="06CA3548" w14:textId="77777777" w:rsidTr="00D61D0E">
        <w:trPr>
          <w:trHeight w:val="1120"/>
        </w:trPr>
        <w:tc>
          <w:tcPr>
            <w:tcW w:w="2111" w:type="dxa"/>
            <w:shd w:val="clear" w:color="auto" w:fill="auto"/>
            <w:vAlign w:val="center"/>
            <w:hideMark/>
          </w:tcPr>
          <w:p w14:paraId="26844F2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B3F46BD2-9672-4166-8587-265F6781841F          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3CDDF52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rline Elisca Jefferson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2A13569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42ED2B1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1F9A8AC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894F25" w:rsidRPr="00894F25" w14:paraId="7F6B8E9F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166AC7D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9C797F24-4A18-47E2-BAB8-3EC9207A21E9   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1981AE9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laika Hines</w:t>
            </w:r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1F14B49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78620DB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64B4995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894F25" w:rsidRPr="00894F25" w14:paraId="37A847D6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5C4B58C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114BB16B-3F93-4C04-82BB-39F225D3B6B3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519AB82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ra Ellis Rutland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798219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624D5AC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4CA02B4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Team Investments</w:t>
            </w:r>
          </w:p>
        </w:tc>
      </w:tr>
      <w:tr w:rsidR="00894F25" w:rsidRPr="00894F25" w14:paraId="0C90BD69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DD8B3C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12529"/>
                <w:sz w:val="22"/>
                <w:szCs w:val="22"/>
              </w:rPr>
              <w:t>A6437845-C915-41E0-A80E-C0BC56A18829  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0D76E89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ever Edelin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25C59AE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28D49D0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7F9830B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 LLC</w:t>
            </w:r>
          </w:p>
        </w:tc>
      </w:tr>
      <w:tr w:rsidR="00894F25" w:rsidRPr="00894F25" w14:paraId="6631A1F1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27BF272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lastRenderedPageBreak/>
              <w:t>BE6BE531-7A5C-400C-A620-66E2FD76D91E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B4E045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dine Nguyen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2B09838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2706B61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478576F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</w:t>
            </w:r>
          </w:p>
        </w:tc>
      </w:tr>
      <w:tr w:rsidR="00894F25" w:rsidRPr="00894F25" w14:paraId="6C3644AD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191E8DF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C756B2EF-8776-4816-BAD3-6F18DDE69AB5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443825E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udureyimu Kasimujiang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912D01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21C676B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5C4712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</w:t>
            </w:r>
          </w:p>
        </w:tc>
      </w:tr>
      <w:tr w:rsidR="00894F25" w:rsidRPr="00894F25" w14:paraId="07320E05" w14:textId="77777777" w:rsidTr="00D61D0E">
        <w:trPr>
          <w:trHeight w:val="1120"/>
        </w:trPr>
        <w:tc>
          <w:tcPr>
            <w:tcW w:w="2111" w:type="dxa"/>
            <w:shd w:val="clear" w:color="auto" w:fill="auto"/>
            <w:vAlign w:val="center"/>
            <w:hideMark/>
          </w:tcPr>
          <w:p w14:paraId="78F59AA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7468CC0B-D5F4-4295-AAB6-59DCD7A1C4AA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013BEC8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yo Ephraim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72EE303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36BB9B4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64098C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/A</w:t>
            </w:r>
          </w:p>
        </w:tc>
      </w:tr>
      <w:tr w:rsidR="00894F25" w:rsidRPr="00894F25" w14:paraId="374DEFCD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265095B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DE07160F-66B3-4997-9EF2-BF18AEBD78BB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7C8CFE7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ne Ullrich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480A619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514F83C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7280190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894F25" w:rsidRPr="00894F25" w14:paraId="6B4FEF8F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3F54A7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8364B231-37F3-4EAA-868B-17B7701C0D19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34376E0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iano Banos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4D8513D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05568D9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648206E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</w:tr>
      <w:tr w:rsidR="00894F25" w:rsidRPr="00894F25" w14:paraId="2FD657E8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74A635C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58224FC9-F6E9-4469-AF1E-88BB15493B73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27695A9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hony Roque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0FC4801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0071A44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2B90A8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LLC</w:t>
            </w:r>
          </w:p>
        </w:tc>
      </w:tr>
      <w:tr w:rsidR="00894F25" w:rsidRPr="00894F25" w14:paraId="748F8647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CF7235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4380321C-AB8A-4B1D-9AD2-CB682109FA46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4014218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di Akroush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5F561FF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06141E5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4CDDD05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-Mid-Atlantic, LLC</w:t>
            </w:r>
          </w:p>
        </w:tc>
      </w:tr>
      <w:tr w:rsidR="00894F25" w:rsidRPr="00894F25" w14:paraId="3055D3AB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11F53B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97FCD74F-AC79-45CF-94EA-226CE4487B4B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9DB927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tasha Hemsley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278F745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456E160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B4FD2C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rris Hawkins Home Team LLC</w:t>
            </w:r>
          </w:p>
        </w:tc>
      </w:tr>
      <w:tr w:rsidR="00894F25" w:rsidRPr="00894F25" w14:paraId="0A974A64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67A6038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BB2B50FE-8EB6-448D-BA4A-3E7CD056C8BB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6E1A1D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mes Reid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790B7CF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48C6F0B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130D919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, and Rankin Real Estate, LLC.</w:t>
            </w:r>
          </w:p>
        </w:tc>
      </w:tr>
      <w:tr w:rsidR="00894F25" w:rsidRPr="00894F25" w14:paraId="16D81025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690D8D7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lastRenderedPageBreak/>
              <w:t>258CA9E1-4E03-40BF-81EE-5415616525DA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47F8A50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mond Shepard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28DF1FF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12D9D8D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4A616E7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Premier</w:t>
            </w:r>
          </w:p>
        </w:tc>
      </w:tr>
      <w:tr w:rsidR="00894F25" w:rsidRPr="00894F25" w14:paraId="48C80421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79F01C6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461A8846-3113-4ADC-91D4-60F50ACAB886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0B7E87C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twork Realty Services LLC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102B36D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64E4426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3D54BC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Morris</w:t>
            </w:r>
          </w:p>
        </w:tc>
      </w:tr>
      <w:tr w:rsidR="00894F25" w:rsidRPr="00894F25" w14:paraId="04418261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3C5337B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69EAF5CE-2C6C-4054-BC62-9DC7C2A70AE9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5F8E07A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phael Chevry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66C8822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353544D8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79EDAE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ichert Realtors</w:t>
            </w:r>
          </w:p>
        </w:tc>
      </w:tr>
      <w:tr w:rsidR="00894F25" w:rsidRPr="00894F25" w14:paraId="5D313ABA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6033734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176D39E0-E7BE-4366-A998-F3FFCB1771FD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30D9E21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hleigh Scott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1C3D69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410C1BD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0895282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894F25" w:rsidRPr="00894F25" w14:paraId="46BD0435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4A6C90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BF6A5BA8-75AF-4B44-B72E-0149E5571F0B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4D7A50F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cole Lang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68808AD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265A362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6DDCB29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, Inc.</w:t>
            </w:r>
          </w:p>
        </w:tc>
      </w:tr>
      <w:tr w:rsidR="00894F25" w:rsidRPr="00894F25" w14:paraId="1A14D044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5C5730B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EF0072A0-EEFE-4F54-B239-16F441808F10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17F4663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w McDermon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160263B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74B81023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44FF27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LLC</w:t>
            </w:r>
          </w:p>
        </w:tc>
      </w:tr>
      <w:tr w:rsidR="00894F25" w:rsidRPr="00894F25" w14:paraId="216BFD10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2B8673C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C13688C1-3D6A-45A6-8CC8-DDF943C745C3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0157B0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zachew Andargeh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31DA98A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13FDDF7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0D737569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WN Real Estate, Inc.</w:t>
            </w:r>
          </w:p>
        </w:tc>
      </w:tr>
      <w:tr w:rsidR="00894F25" w:rsidRPr="00894F25" w14:paraId="28EE516A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6D7FFF7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C5478914-4EF9-4B4D-8DCC-2BBEEDB31CD2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783869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ny Ephrussi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BCE285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6EEF60C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705FDEA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894F25" w:rsidRPr="00894F25" w14:paraId="61BFB031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59B61CC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ADEE8F73-56C5-4978-97AB-7AF561C44939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3A7A22BB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Tosha Washington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7A933B1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/Examination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7D4FF04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7EC1895D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ashington DC Homes</w:t>
            </w:r>
          </w:p>
        </w:tc>
      </w:tr>
      <w:tr w:rsidR="00894F25" w:rsidRPr="00894F25" w14:paraId="21407DFA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11D727F0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lastRenderedPageBreak/>
              <w:t>2E030A26-9C2A-471A-B817-CD12D691C338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0623D76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pher Zarconi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280AC97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40DF54D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52C66C9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 Inc.</w:t>
            </w:r>
          </w:p>
        </w:tc>
      </w:tr>
      <w:tr w:rsidR="00894F25" w:rsidRPr="00894F25" w14:paraId="3BF9B498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422D9E3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2B7FABA3-6B16-42C1-97B9-4CF642AC97A2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6B1C496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von Dockery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738B395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154E39C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750AD77C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Wave Investments, LLC</w:t>
            </w:r>
          </w:p>
        </w:tc>
      </w:tr>
      <w:tr w:rsidR="00894F25" w:rsidRPr="00894F25" w14:paraId="11097441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7592117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C1E4558B-2BF6-4325-A76D-36F33D463F0E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7FB60CA6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therine Ostroswki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0610428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38D40EA1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3A42001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894F25" w:rsidRPr="00894F25" w14:paraId="021BDBFD" w14:textId="77777777" w:rsidTr="00D61D0E">
        <w:trPr>
          <w:trHeight w:val="840"/>
        </w:trPr>
        <w:tc>
          <w:tcPr>
            <w:tcW w:w="2111" w:type="dxa"/>
            <w:shd w:val="clear" w:color="auto" w:fill="auto"/>
            <w:vAlign w:val="center"/>
            <w:hideMark/>
          </w:tcPr>
          <w:p w14:paraId="32BDA08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202429"/>
                <w:sz w:val="22"/>
                <w:szCs w:val="22"/>
              </w:rPr>
              <w:t>E435F4FC-8AF2-4ADB-A3EA-D75BCBD0E814</w:t>
            </w:r>
          </w:p>
        </w:tc>
        <w:tc>
          <w:tcPr>
            <w:tcW w:w="3532" w:type="dxa"/>
            <w:shd w:val="clear" w:color="auto" w:fill="auto"/>
            <w:noWrap/>
            <w:vAlign w:val="center"/>
            <w:hideMark/>
          </w:tcPr>
          <w:p w14:paraId="2FC5313E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na Fekkak</w:t>
            </w:r>
          </w:p>
        </w:tc>
        <w:tc>
          <w:tcPr>
            <w:tcW w:w="1880" w:type="dxa"/>
            <w:shd w:val="clear" w:color="auto" w:fill="auto"/>
            <w:vAlign w:val="center"/>
            <w:hideMark/>
          </w:tcPr>
          <w:p w14:paraId="3AFEE034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shd w:val="clear" w:color="auto" w:fill="auto"/>
            <w:vAlign w:val="center"/>
            <w:hideMark/>
          </w:tcPr>
          <w:p w14:paraId="5EEC0C12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shd w:val="clear" w:color="auto" w:fill="auto"/>
            <w:vAlign w:val="center"/>
            <w:hideMark/>
          </w:tcPr>
          <w:p w14:paraId="2097FEEF" w14:textId="77777777" w:rsidR="00894F25" w:rsidRPr="00894F25" w:rsidRDefault="00894F25" w:rsidP="00894F25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94F25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ldberg Group Real Estate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5AACC03D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894F25">
        <w:rPr>
          <w:rFonts w:ascii="Times New Roman" w:hAnsi="Times New Roman" w:cs="Times New Roman"/>
        </w:rPr>
        <w:t>June 8</w:t>
      </w:r>
      <w:r w:rsidR="00B36C3B" w:rsidRPr="00B36C3B">
        <w:rPr>
          <w:rFonts w:ascii="Times New Roman" w:hAnsi="Times New Roman" w:cs="Times New Roman"/>
        </w:rPr>
        <w:t>, 202</w:t>
      </w:r>
      <w:r w:rsidR="00F67BD5">
        <w:rPr>
          <w:rFonts w:ascii="Times New Roman" w:hAnsi="Times New Roman" w:cs="Times New Roman"/>
        </w:rPr>
        <w:t>1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55837" w14:textId="77777777" w:rsidR="007A61B0" w:rsidRDefault="007A61B0" w:rsidP="00BE55D9">
      <w:r>
        <w:separator/>
      </w:r>
    </w:p>
  </w:endnote>
  <w:endnote w:type="continuationSeparator" w:id="0">
    <w:p w14:paraId="627961B0" w14:textId="77777777" w:rsidR="007A61B0" w:rsidRDefault="007A61B0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F7210" w14:textId="77777777" w:rsidR="007A61B0" w:rsidRDefault="007A61B0" w:rsidP="00BE55D9">
      <w:r>
        <w:separator/>
      </w:r>
    </w:p>
  </w:footnote>
  <w:footnote w:type="continuationSeparator" w:id="0">
    <w:p w14:paraId="2A70078B" w14:textId="77777777" w:rsidR="007A61B0" w:rsidRDefault="007A61B0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93AFB"/>
    <w:rsid w:val="000A1E7C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010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66B68"/>
    <w:rsid w:val="00686BA9"/>
    <w:rsid w:val="006915A5"/>
    <w:rsid w:val="006E015A"/>
    <w:rsid w:val="006F4EF4"/>
    <w:rsid w:val="00704203"/>
    <w:rsid w:val="007258A8"/>
    <w:rsid w:val="007A61B0"/>
    <w:rsid w:val="007D73BC"/>
    <w:rsid w:val="007E5608"/>
    <w:rsid w:val="007F157F"/>
    <w:rsid w:val="007F4998"/>
    <w:rsid w:val="008025DA"/>
    <w:rsid w:val="00823F87"/>
    <w:rsid w:val="00827362"/>
    <w:rsid w:val="0084659C"/>
    <w:rsid w:val="0086108D"/>
    <w:rsid w:val="008656BF"/>
    <w:rsid w:val="00877FAB"/>
    <w:rsid w:val="008858E3"/>
    <w:rsid w:val="00894F25"/>
    <w:rsid w:val="008A3AC5"/>
    <w:rsid w:val="008A3F5A"/>
    <w:rsid w:val="008B441A"/>
    <w:rsid w:val="008B74FF"/>
    <w:rsid w:val="008C680D"/>
    <w:rsid w:val="008F11A8"/>
    <w:rsid w:val="009014DD"/>
    <w:rsid w:val="00911692"/>
    <w:rsid w:val="00924FD4"/>
    <w:rsid w:val="00957BD7"/>
    <w:rsid w:val="009714EE"/>
    <w:rsid w:val="009A67BB"/>
    <w:rsid w:val="009A79F1"/>
    <w:rsid w:val="009B5E1A"/>
    <w:rsid w:val="009B7AED"/>
    <w:rsid w:val="009D1415"/>
    <w:rsid w:val="009D50AB"/>
    <w:rsid w:val="009E701E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14E7"/>
    <w:rsid w:val="00B0239E"/>
    <w:rsid w:val="00B1418D"/>
    <w:rsid w:val="00B178B0"/>
    <w:rsid w:val="00B22523"/>
    <w:rsid w:val="00B36C3B"/>
    <w:rsid w:val="00B533CF"/>
    <w:rsid w:val="00BE55D9"/>
    <w:rsid w:val="00BF20E4"/>
    <w:rsid w:val="00BF286A"/>
    <w:rsid w:val="00C23FF1"/>
    <w:rsid w:val="00C24583"/>
    <w:rsid w:val="00C435C3"/>
    <w:rsid w:val="00C52A14"/>
    <w:rsid w:val="00C93D2C"/>
    <w:rsid w:val="00CE34E9"/>
    <w:rsid w:val="00CF2147"/>
    <w:rsid w:val="00D1614E"/>
    <w:rsid w:val="00D34140"/>
    <w:rsid w:val="00D61D0E"/>
    <w:rsid w:val="00D73DA4"/>
    <w:rsid w:val="00D83A5C"/>
    <w:rsid w:val="00D871CB"/>
    <w:rsid w:val="00D94751"/>
    <w:rsid w:val="00D961CD"/>
    <w:rsid w:val="00DA175F"/>
    <w:rsid w:val="00DA4F8B"/>
    <w:rsid w:val="00DB57C1"/>
    <w:rsid w:val="00DE1ADD"/>
    <w:rsid w:val="00DF0454"/>
    <w:rsid w:val="00DF67C8"/>
    <w:rsid w:val="00E13200"/>
    <w:rsid w:val="00E214A5"/>
    <w:rsid w:val="00E31DC5"/>
    <w:rsid w:val="00E32F3A"/>
    <w:rsid w:val="00E4469E"/>
    <w:rsid w:val="00E579BB"/>
    <w:rsid w:val="00E7479F"/>
    <w:rsid w:val="00EB2E00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B76F9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9</cp:revision>
  <cp:lastPrinted>2020-01-08T19:49:00Z</cp:lastPrinted>
  <dcterms:created xsi:type="dcterms:W3CDTF">2021-06-02T14:45:00Z</dcterms:created>
  <dcterms:modified xsi:type="dcterms:W3CDTF">2021-06-02T15:07:00Z</dcterms:modified>
</cp:coreProperties>
</file>